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F8B39" w14:textId="2D756B91" w:rsidR="003A0B60" w:rsidRDefault="000A64A8">
      <w:pPr>
        <w:pStyle w:val="Title"/>
      </w:pPr>
      <w:r>
        <w:t>Assignment4</w:t>
      </w:r>
    </w:p>
    <w:p w14:paraId="0CAC662E" w14:textId="6F71C5BA" w:rsidR="00B261C5" w:rsidRDefault="00B261C5" w:rsidP="00B261C5">
      <w:pPr>
        <w:pStyle w:val="BodyText"/>
      </w:pPr>
      <w:r>
        <w:t xml:space="preserve">                                                                          Arti Mahaldar</w:t>
      </w:r>
    </w:p>
    <w:p w14:paraId="7ABB6142" w14:textId="167ED1A8" w:rsidR="00B261C5" w:rsidRPr="00B261C5" w:rsidRDefault="00B261C5" w:rsidP="00B261C5">
      <w:pPr>
        <w:pStyle w:val="BodyText"/>
      </w:pPr>
      <w:r>
        <w:t xml:space="preserve">                                                                            2021-10-09</w:t>
      </w:r>
    </w:p>
    <w:p w14:paraId="46CCFBD3" w14:textId="77777777" w:rsidR="003A0B60" w:rsidRDefault="000A64A8">
      <w:pPr>
        <w:pStyle w:val="Heading1"/>
      </w:pPr>
      <w:bookmarkStart w:id="0" w:name="markdown-basics"/>
      <w:r>
        <w:t>Markdown Basics</w:t>
      </w:r>
    </w:p>
    <w:p w14:paraId="40E599A1" w14:textId="77777777" w:rsidR="003A0B60" w:rsidRDefault="000A64A8">
      <w:pPr>
        <w:pStyle w:val="Heading1"/>
      </w:pPr>
      <w:bookmarkStart w:id="1" w:name="favorite-food"/>
      <w:bookmarkEnd w:id="0"/>
      <w:r>
        <w:t>Favorite Food</w:t>
      </w:r>
    </w:p>
    <w:p w14:paraId="4343965F" w14:textId="77777777" w:rsidR="003A0B60" w:rsidRDefault="000A64A8">
      <w:pPr>
        <w:pStyle w:val="BlockText"/>
      </w:pPr>
      <w:r>
        <w:t>Pizza</w:t>
      </w:r>
      <w:r>
        <w:br/>
        <w:t>Fruits</w:t>
      </w:r>
      <w:r>
        <w:br/>
        <w:t>Chicken</w:t>
      </w:r>
    </w:p>
    <w:p w14:paraId="12EC8F09" w14:textId="77777777" w:rsidR="003A0B60" w:rsidRDefault="000A64A8">
      <w:pPr>
        <w:pStyle w:val="Heading1"/>
      </w:pPr>
      <w:bookmarkStart w:id="2" w:name="images"/>
      <w:bookmarkEnd w:id="1"/>
      <w:r>
        <w:lastRenderedPageBreak/>
        <w:t>Images</w:t>
      </w:r>
    </w:p>
    <w:p w14:paraId="1837FB8D" w14:textId="77777777" w:rsidR="003A0B60" w:rsidRDefault="000A64A8">
      <w:pPr>
        <w:pStyle w:val="CaptionedFigure"/>
      </w:pPr>
      <w:r>
        <w:rPr>
          <w:noProof/>
        </w:rPr>
        <w:drawing>
          <wp:inline distT="0" distB="0" distL="0" distR="0" wp14:anchorId="47FCF122" wp14:editId="4DBB820A">
            <wp:extent cx="5334000" cy="5334000"/>
            <wp:effectExtent l="0" t="0" r="0" b="0"/>
            <wp:docPr id="1" name="Picture" descr="All cases log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andeep%20Raina\Desktop\Arti%20MS\520\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A1B4D" w14:textId="77777777" w:rsidR="003A0B60" w:rsidRDefault="000A64A8">
      <w:pPr>
        <w:pStyle w:val="ImageCaption"/>
      </w:pPr>
      <w:r>
        <w:t>All cases log plot</w:t>
      </w:r>
    </w:p>
    <w:p w14:paraId="1CB632F7" w14:textId="77777777" w:rsidR="003A0B60" w:rsidRDefault="000A64A8">
      <w:pPr>
        <w:pStyle w:val="Heading1"/>
      </w:pPr>
      <w:bookmarkStart w:id="3" w:name="add-a-quote"/>
      <w:bookmarkEnd w:id="2"/>
      <w:r>
        <w:t>Add a Quote</w:t>
      </w:r>
    </w:p>
    <w:p w14:paraId="14CDE6FB" w14:textId="77777777" w:rsidR="003A0B60" w:rsidRDefault="000A64A8">
      <w:pPr>
        <w:pStyle w:val="BlockText"/>
      </w:pPr>
      <w:r>
        <w:t>In three words I can sum up everything I’ve learned about life: it goes on</w:t>
      </w:r>
    </w:p>
    <w:p w14:paraId="3A22D5F8" w14:textId="77777777" w:rsidR="003A0B60" w:rsidRDefault="000A64A8">
      <w:pPr>
        <w:pStyle w:val="Heading1"/>
      </w:pPr>
      <w:bookmarkStart w:id="4" w:name="add-an-equation"/>
      <w:bookmarkEnd w:id="3"/>
      <w:r>
        <w:t>Add an Equation</w:t>
      </w:r>
    </w:p>
    <w:p w14:paraId="65775A11" w14:textId="77777777" w:rsidR="003A0B60" w:rsidRDefault="000A64A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EC72940" w14:textId="77777777" w:rsidR="003A0B60" w:rsidRDefault="000A64A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</m:oMath>
      </m:oMathPara>
    </w:p>
    <w:p w14:paraId="29864562" w14:textId="77777777" w:rsidR="003A0B60" w:rsidRDefault="000A64A8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ξ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</m:e>
                </m:mr>
              </m:m>
            </m:e>
          </m:d>
        </m:oMath>
      </m:oMathPara>
    </w:p>
    <w:p w14:paraId="1F207EDF" w14:textId="77777777" w:rsidR="003A0B60" w:rsidRDefault="002476F2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⇒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⇒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+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3CAFE251" w14:textId="77777777" w:rsidR="003A0B60" w:rsidRDefault="000A64A8">
      <w:pPr>
        <w:pStyle w:val="Heading1"/>
      </w:pPr>
      <w:bookmarkStart w:id="5" w:name="add-a-footnote"/>
      <w:bookmarkEnd w:id="4"/>
      <w:r>
        <w:t>Add a Footnote</w:t>
      </w:r>
    </w:p>
    <w:p w14:paraId="428A04D5" w14:textId="77777777" w:rsidR="003A0B60" w:rsidRDefault="000A64A8">
      <w:pPr>
        <w:pStyle w:val="FirstParagraph"/>
      </w:pPr>
      <w:r>
        <w:t xml:space="preserve">This is a footnote </w:t>
      </w:r>
      <w:r>
        <w:rPr>
          <w:rStyle w:val="FootnoteReference"/>
        </w:rPr>
        <w:footnoteReference w:id="1"/>
      </w:r>
      <w:r>
        <w:t>.</w:t>
      </w:r>
    </w:p>
    <w:p w14:paraId="43E83D30" w14:textId="77777777" w:rsidR="003A0B60" w:rsidRDefault="000A64A8">
      <w:pPr>
        <w:pStyle w:val="Heading1"/>
      </w:pPr>
      <w:bookmarkStart w:id="6" w:name="add-citations"/>
      <w:bookmarkEnd w:id="5"/>
      <w:r>
        <w:t>Add citations</w:t>
      </w:r>
    </w:p>
    <w:p w14:paraId="3F804429" w14:textId="77777777" w:rsidR="003A0B60" w:rsidRDefault="000A64A8">
      <w:pPr>
        <w:pStyle w:val="BlockText"/>
      </w:pPr>
      <w:r>
        <w:t>R for Everyone</w:t>
      </w:r>
      <w:r>
        <w:br/>
        <w:t>Discovering Statistics Using R</w:t>
      </w:r>
    </w:p>
    <w:p w14:paraId="36C3BE0C" w14:textId="77777777" w:rsidR="003A0B60" w:rsidRDefault="000A64A8">
      <w:pPr>
        <w:pStyle w:val="Heading1"/>
      </w:pPr>
      <w:bookmarkStart w:id="7" w:name="inline-code"/>
      <w:bookmarkEnd w:id="6"/>
      <w:r>
        <w:lastRenderedPageBreak/>
        <w:t>Inline code</w:t>
      </w:r>
    </w:p>
    <w:p w14:paraId="0E5EB472" w14:textId="77777777" w:rsidR="003A0B60" w:rsidRDefault="000A64A8">
      <w:pPr>
        <w:pStyle w:val="Heading2"/>
      </w:pPr>
      <w:bookmarkStart w:id="8" w:name="ny-times-covid-19-data"/>
      <w:r>
        <w:t>NY Times COVID-19 Data</w:t>
      </w:r>
    </w:p>
    <w:p w14:paraId="623D23F9" w14:textId="4F7668F6" w:rsidR="003A0B60" w:rsidRDefault="00835A1D">
      <w:pPr>
        <w:pStyle w:val="FirstParagraph"/>
      </w:pPr>
      <w:r>
        <w:rPr>
          <w:noProof/>
        </w:rPr>
        <w:drawing>
          <wp:inline distT="0" distB="0" distL="0" distR="0" wp14:anchorId="58CB1CD0" wp14:editId="031D3899">
            <wp:extent cx="4620126" cy="3696101"/>
            <wp:effectExtent l="0" t="0" r="0" b="0"/>
            <wp:docPr id="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9E7E3" w14:textId="77777777" w:rsidR="003A0B60" w:rsidRDefault="000A64A8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5161E6E6" w14:textId="77777777" w:rsidR="003A0B60" w:rsidRDefault="000A64A8">
      <w:pPr>
        <w:pStyle w:val="FirstParagraph"/>
      </w:pPr>
      <w:r>
        <w:rPr>
          <w:noProof/>
        </w:rPr>
        <w:drawing>
          <wp:inline distT="0" distB="0" distL="0" distR="0" wp14:anchorId="74EBE742" wp14:editId="1913D4B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MD_files/figure-docx/R4D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3F3ED" w14:textId="77777777" w:rsidR="003A0B60" w:rsidRDefault="000A64A8">
      <w:pPr>
        <w:pStyle w:val="Heading2"/>
      </w:pPr>
      <w:bookmarkStart w:id="10" w:name="knitr-table-with-kable"/>
      <w:bookmarkEnd w:id="9"/>
      <w:r>
        <w:t>Knitr Table with Kable</w:t>
      </w:r>
    </w:p>
    <w:p w14:paraId="4B1193ED" w14:textId="77777777" w:rsidR="003A0B60" w:rsidRDefault="000A64A8">
      <w:pPr>
        <w:pStyle w:val="FirstParagraph"/>
      </w:pPr>
      <w:r>
        <w:t>One Ring to Rule Them All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44"/>
        <w:gridCol w:w="919"/>
        <w:gridCol w:w="1575"/>
        <w:gridCol w:w="1405"/>
        <w:gridCol w:w="748"/>
      </w:tblGrid>
      <w:tr w:rsidR="003A0B60" w14:paraId="2A71610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64DA37" w14:textId="77777777" w:rsidR="003A0B60" w:rsidRDefault="000A64A8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4145822" w14:textId="77777777" w:rsidR="003A0B60" w:rsidRDefault="000A64A8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B85D668" w14:textId="77777777" w:rsidR="003A0B60" w:rsidRDefault="000A64A8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387F4D9E" w14:textId="77777777" w:rsidR="003A0B60" w:rsidRDefault="000A64A8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06D16737" w14:textId="77777777" w:rsidR="003A0B60" w:rsidRDefault="000A64A8">
            <w:pPr>
              <w:pStyle w:val="Compact"/>
              <w:jc w:val="right"/>
            </w:pPr>
            <w:r>
              <w:t>age</w:t>
            </w:r>
          </w:p>
        </w:tc>
      </w:tr>
      <w:tr w:rsidR="003A0B60" w14:paraId="04BEE919" w14:textId="77777777">
        <w:tc>
          <w:tcPr>
            <w:tcW w:w="0" w:type="auto"/>
          </w:tcPr>
          <w:p w14:paraId="5AA41E49" w14:textId="77777777" w:rsidR="003A0B60" w:rsidRDefault="000A64A8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52AC111" w14:textId="77777777" w:rsidR="003A0B60" w:rsidRDefault="000A64A8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43D8E41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872EBA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5186A9D" w14:textId="77777777" w:rsidR="003A0B60" w:rsidRDefault="000A64A8">
            <w:pPr>
              <w:pStyle w:val="Compact"/>
              <w:jc w:val="right"/>
            </w:pPr>
            <w:r>
              <w:t>88</w:t>
            </w:r>
          </w:p>
        </w:tc>
      </w:tr>
      <w:tr w:rsidR="003A0B60" w14:paraId="00E77CF2" w14:textId="77777777">
        <w:tc>
          <w:tcPr>
            <w:tcW w:w="0" w:type="auto"/>
          </w:tcPr>
          <w:p w14:paraId="2B011250" w14:textId="77777777" w:rsidR="003A0B60" w:rsidRDefault="000A64A8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632863AC" w14:textId="77777777" w:rsidR="003A0B60" w:rsidRDefault="000A64A8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F84AACF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F997B33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182F9C" w14:textId="77777777" w:rsidR="003A0B60" w:rsidRDefault="000A64A8">
            <w:pPr>
              <w:pStyle w:val="Compact"/>
              <w:jc w:val="right"/>
            </w:pPr>
            <w:r>
              <w:t>129</w:t>
            </w:r>
          </w:p>
        </w:tc>
      </w:tr>
      <w:tr w:rsidR="003A0B60" w14:paraId="295E1AD6" w14:textId="77777777">
        <w:tc>
          <w:tcPr>
            <w:tcW w:w="0" w:type="auto"/>
          </w:tcPr>
          <w:p w14:paraId="4BB0FA66" w14:textId="77777777" w:rsidR="003A0B60" w:rsidRDefault="000A64A8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5F82F485" w14:textId="77777777" w:rsidR="003A0B60" w:rsidRDefault="000A64A8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DEB72F9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CA6A070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F65A454" w14:textId="77777777" w:rsidR="003A0B60" w:rsidRDefault="000A64A8">
            <w:pPr>
              <w:pStyle w:val="Compact"/>
              <w:jc w:val="right"/>
            </w:pPr>
            <w:r>
              <w:t>51</w:t>
            </w:r>
          </w:p>
        </w:tc>
      </w:tr>
      <w:tr w:rsidR="003A0B60" w14:paraId="53D04044" w14:textId="77777777">
        <w:tc>
          <w:tcPr>
            <w:tcW w:w="0" w:type="auto"/>
          </w:tcPr>
          <w:p w14:paraId="1A384203" w14:textId="77777777" w:rsidR="003A0B60" w:rsidRDefault="000A64A8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7B491E64" w14:textId="77777777" w:rsidR="003A0B60" w:rsidRDefault="000A64A8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3F1FD019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27F2CF8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ECF06D" w14:textId="77777777" w:rsidR="003A0B60" w:rsidRDefault="000A64A8">
            <w:pPr>
              <w:pStyle w:val="Compact"/>
              <w:jc w:val="right"/>
            </w:pPr>
            <w:r>
              <w:t>7000</w:t>
            </w:r>
          </w:p>
        </w:tc>
      </w:tr>
      <w:tr w:rsidR="003A0B60" w14:paraId="7F7B6A21" w14:textId="77777777">
        <w:tc>
          <w:tcPr>
            <w:tcW w:w="0" w:type="auto"/>
          </w:tcPr>
          <w:p w14:paraId="773E5328" w14:textId="77777777" w:rsidR="003A0B60" w:rsidRDefault="000A64A8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2D09194C" w14:textId="77777777" w:rsidR="003A0B60" w:rsidRDefault="000A64A8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11C4483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47D2F81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1944082" w14:textId="77777777" w:rsidR="003A0B60" w:rsidRDefault="000A64A8">
            <w:pPr>
              <w:pStyle w:val="Compact"/>
              <w:jc w:val="right"/>
            </w:pPr>
            <w:r>
              <w:t>36</w:t>
            </w:r>
          </w:p>
        </w:tc>
      </w:tr>
      <w:tr w:rsidR="003A0B60" w14:paraId="0F0625C6" w14:textId="77777777">
        <w:tc>
          <w:tcPr>
            <w:tcW w:w="0" w:type="auto"/>
          </w:tcPr>
          <w:p w14:paraId="3CA368F4" w14:textId="77777777" w:rsidR="003A0B60" w:rsidRDefault="000A64A8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63FE20F2" w14:textId="77777777" w:rsidR="003A0B60" w:rsidRDefault="000A64A8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2742C89F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8173408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34008E" w14:textId="77777777" w:rsidR="003A0B60" w:rsidRDefault="000A64A8">
            <w:pPr>
              <w:pStyle w:val="Compact"/>
              <w:jc w:val="right"/>
            </w:pPr>
            <w:r>
              <w:t>2019</w:t>
            </w:r>
          </w:p>
        </w:tc>
      </w:tr>
      <w:tr w:rsidR="003A0B60" w14:paraId="3E35B520" w14:textId="77777777">
        <w:tc>
          <w:tcPr>
            <w:tcW w:w="0" w:type="auto"/>
          </w:tcPr>
          <w:p w14:paraId="79E3DCC4" w14:textId="77777777" w:rsidR="003A0B60" w:rsidRDefault="000A64A8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3599421E" w14:textId="77777777" w:rsidR="003A0B60" w:rsidRDefault="000A64A8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538A3690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5C1EF5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11C8562" w14:textId="77777777" w:rsidR="003A0B60" w:rsidRDefault="000A64A8">
            <w:pPr>
              <w:pStyle w:val="Compact"/>
              <w:jc w:val="right"/>
            </w:pPr>
            <w:r>
              <w:t>2931</w:t>
            </w:r>
          </w:p>
        </w:tc>
      </w:tr>
      <w:tr w:rsidR="003A0B60" w14:paraId="110917D2" w14:textId="77777777">
        <w:tc>
          <w:tcPr>
            <w:tcW w:w="0" w:type="auto"/>
          </w:tcPr>
          <w:p w14:paraId="2D727321" w14:textId="77777777" w:rsidR="003A0B60" w:rsidRDefault="000A64A8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1AB78A83" w14:textId="77777777" w:rsidR="003A0B60" w:rsidRDefault="000A64A8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0E498F0C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7016F77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D1DF33C" w14:textId="77777777" w:rsidR="003A0B60" w:rsidRDefault="000A64A8">
            <w:pPr>
              <w:pStyle w:val="Compact"/>
              <w:jc w:val="right"/>
            </w:pPr>
            <w:r>
              <w:t>7052</w:t>
            </w:r>
          </w:p>
        </w:tc>
      </w:tr>
      <w:tr w:rsidR="003A0B60" w14:paraId="4CEA281C" w14:textId="77777777">
        <w:tc>
          <w:tcPr>
            <w:tcW w:w="0" w:type="auto"/>
          </w:tcPr>
          <w:p w14:paraId="24E390A8" w14:textId="77777777" w:rsidR="003A0B60" w:rsidRDefault="000A64A8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49314DCE" w14:textId="77777777" w:rsidR="003A0B60" w:rsidRDefault="000A64A8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382AA56" w14:textId="77777777" w:rsidR="003A0B60" w:rsidRDefault="000A64A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6CD5831" w14:textId="77777777" w:rsidR="003A0B60" w:rsidRDefault="000A64A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EBD3D6C" w14:textId="77777777" w:rsidR="003A0B60" w:rsidRDefault="000A64A8">
            <w:pPr>
              <w:pStyle w:val="Compact"/>
              <w:jc w:val="right"/>
            </w:pPr>
            <w:r>
              <w:t>589</w:t>
            </w:r>
          </w:p>
        </w:tc>
      </w:tr>
      <w:tr w:rsidR="00B261C5" w14:paraId="4657079E" w14:textId="77777777">
        <w:tc>
          <w:tcPr>
            <w:tcW w:w="0" w:type="auto"/>
          </w:tcPr>
          <w:p w14:paraId="1485FB1F" w14:textId="77777777" w:rsidR="00B261C5" w:rsidRDefault="00B261C5">
            <w:pPr>
              <w:pStyle w:val="Compact"/>
            </w:pPr>
          </w:p>
          <w:p w14:paraId="53CA2402" w14:textId="77777777" w:rsidR="00B261C5" w:rsidRDefault="00B261C5">
            <w:pPr>
              <w:pStyle w:val="Compact"/>
            </w:pPr>
          </w:p>
          <w:p w14:paraId="1E1C0369" w14:textId="72FFA0D6" w:rsidR="00B261C5" w:rsidRDefault="00B261C5">
            <w:pPr>
              <w:pStyle w:val="Compact"/>
            </w:pPr>
          </w:p>
        </w:tc>
        <w:tc>
          <w:tcPr>
            <w:tcW w:w="0" w:type="auto"/>
          </w:tcPr>
          <w:p w14:paraId="33BB94DC" w14:textId="77777777" w:rsidR="00B261C5" w:rsidRDefault="00B261C5">
            <w:pPr>
              <w:pStyle w:val="Compact"/>
            </w:pPr>
          </w:p>
        </w:tc>
        <w:tc>
          <w:tcPr>
            <w:tcW w:w="0" w:type="auto"/>
          </w:tcPr>
          <w:p w14:paraId="3E4A7ADD" w14:textId="77777777" w:rsidR="00B261C5" w:rsidRDefault="00B261C5">
            <w:pPr>
              <w:pStyle w:val="Compact"/>
            </w:pPr>
          </w:p>
        </w:tc>
        <w:tc>
          <w:tcPr>
            <w:tcW w:w="0" w:type="auto"/>
          </w:tcPr>
          <w:p w14:paraId="4A5839F0" w14:textId="77777777" w:rsidR="00B261C5" w:rsidRDefault="00B261C5">
            <w:pPr>
              <w:pStyle w:val="Compact"/>
            </w:pPr>
          </w:p>
        </w:tc>
        <w:tc>
          <w:tcPr>
            <w:tcW w:w="0" w:type="auto"/>
          </w:tcPr>
          <w:p w14:paraId="35B39B3B" w14:textId="77777777" w:rsidR="00B261C5" w:rsidRDefault="00B261C5">
            <w:pPr>
              <w:pStyle w:val="Compact"/>
              <w:jc w:val="right"/>
            </w:pPr>
          </w:p>
        </w:tc>
      </w:tr>
    </w:tbl>
    <w:p w14:paraId="4E1185C6" w14:textId="77777777" w:rsidR="003A0B60" w:rsidRDefault="000A64A8">
      <w:pPr>
        <w:pStyle w:val="Heading2"/>
      </w:pPr>
      <w:bookmarkStart w:id="11" w:name="pandoc-table"/>
      <w:bookmarkEnd w:id="10"/>
      <w:r>
        <w:lastRenderedPageBreak/>
        <w:t>Pandoc Table</w:t>
      </w:r>
    </w:p>
    <w:p w14:paraId="1145E156" w14:textId="77777777" w:rsidR="003A0B60" w:rsidRDefault="000A64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>## ----------- -------- --------------- ------------- ------</w:t>
      </w:r>
      <w:r>
        <w:br/>
      </w:r>
      <w:r>
        <w:rPr>
          <w:rStyle w:val="VerbatimChar"/>
        </w:rPr>
        <w:t xml:space="preserve">##   Aragon      Men          Yes            No         88  </w:t>
      </w:r>
      <w:r>
        <w:br/>
      </w:r>
      <w:r>
        <w:rPr>
          <w:rStyle w:val="VerbatimChar"/>
        </w:rPr>
        <w:t xml:space="preserve">##    Bilbo     Hobbit        No             Yes       129  </w:t>
      </w:r>
      <w:r>
        <w:br/>
      </w:r>
      <w:r>
        <w:rPr>
          <w:rStyle w:val="VerbatimChar"/>
        </w:rPr>
        <w:t xml:space="preserve">##    Frodo     Hobbit        Yes            Yes        51  </w:t>
      </w:r>
      <w:r>
        <w:br/>
      </w:r>
      <w:r>
        <w:rPr>
          <w:rStyle w:val="VerbatimChar"/>
        </w:rPr>
        <w:t xml:space="preserve">##  Galadriel    Elf          No             No        7000 </w:t>
      </w:r>
      <w:r>
        <w:br/>
      </w:r>
      <w:r>
        <w:rPr>
          <w:rStyle w:val="VerbatimChar"/>
        </w:rPr>
        <w:t xml:space="preserve">##     Sam      Hobbit        Yes            Yes        36  </w:t>
      </w:r>
      <w:r>
        <w:br/>
      </w:r>
      <w:r>
        <w:rPr>
          <w:rStyle w:val="VerbatimChar"/>
        </w:rPr>
        <w:t xml:space="preserve">##   Gandalf     Maia         Yes            Yes       2019 </w:t>
      </w:r>
      <w:r>
        <w:br/>
      </w:r>
      <w:r>
        <w:rPr>
          <w:rStyle w:val="VerbatimChar"/>
        </w:rPr>
        <w:t xml:space="preserve">##   Legolas     Elf          Yes            No        2931 </w:t>
      </w:r>
      <w:r>
        <w:br/>
      </w:r>
      <w:r>
        <w:rPr>
          <w:rStyle w:val="VerbatimChar"/>
        </w:rPr>
        <w:t xml:space="preserve">##   Sauron      Maia         No             Yes       7052 </w:t>
      </w:r>
      <w:r>
        <w:br/>
      </w:r>
      <w:r>
        <w:rPr>
          <w:rStyle w:val="VerbatimChar"/>
        </w:rPr>
        <w:t>##   Gollum     Hobbit        No             Yes       589</w:t>
      </w:r>
    </w:p>
    <w:p w14:paraId="40E26301" w14:textId="147B8DD5" w:rsidR="003A0B60" w:rsidRDefault="000A64A8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62FCE0D8" w14:textId="1A4AAEB7" w:rsidR="00B261C5" w:rsidRDefault="00B261C5" w:rsidP="00B261C5">
      <w:pPr>
        <w:pStyle w:val="BodyText"/>
      </w:pPr>
    </w:p>
    <w:p w14:paraId="09B0E892" w14:textId="77777777" w:rsidR="00B261C5" w:rsidRDefault="00B261C5" w:rsidP="00B261C5">
      <w:pPr>
        <w:pStyle w:val="Heading1"/>
      </w:pPr>
      <w:bookmarkStart w:id="12" w:name="references"/>
      <w:r>
        <w:t>References</w:t>
      </w:r>
      <w:bookmarkEnd w:id="12"/>
    </w:p>
    <w:p w14:paraId="62D6E654" w14:textId="77777777" w:rsidR="00B261C5" w:rsidRDefault="00B261C5" w:rsidP="00B261C5">
      <w:pPr>
        <w:pStyle w:val="Bibliography"/>
      </w:pPr>
      <w:bookmarkStart w:id="13" w:name="refs"/>
      <w:r>
        <w:t xml:space="preserve">Field, A., J. Miles, and Z. Field. 2012. </w:t>
      </w:r>
      <w:r>
        <w:rPr>
          <w:i/>
        </w:rPr>
        <w:t>Discovering Statistics Using R</w:t>
      </w:r>
      <w:r>
        <w:t xml:space="preserve">. SAGE Publications. </w:t>
      </w:r>
      <w:hyperlink r:id="rId10" w:history="1">
        <w:r>
          <w:rPr>
            <w:rStyle w:val="Hyperlink"/>
            <w:u w:val="single"/>
          </w:rPr>
          <w:t>https://books.google.com/books?id=wd2K2zC3swIC</w:t>
        </w:r>
      </w:hyperlink>
      <w:r>
        <w:t>.</w:t>
      </w:r>
    </w:p>
    <w:p w14:paraId="694F14AE" w14:textId="77777777" w:rsidR="00B261C5" w:rsidRDefault="00B261C5" w:rsidP="00B261C5">
      <w:pPr>
        <w:pStyle w:val="Bibliography"/>
      </w:pPr>
      <w:bookmarkStart w:id="14" w:name="ref-field2012discovering"/>
      <w:bookmarkEnd w:id="14"/>
      <w:r>
        <w:t xml:space="preserve">Lander, J. P. 2014. </w:t>
      </w:r>
      <w:r>
        <w:rPr>
          <w:i/>
        </w:rPr>
        <w:t>R for Everyone: Advanced Analytics and Graphics</w:t>
      </w:r>
      <w:r>
        <w:t xml:space="preserve">. Addison-Wesley Data and Analytics Series. Addison-Wesley. </w:t>
      </w:r>
      <w:hyperlink r:id="rId11" w:history="1">
        <w:r>
          <w:rPr>
            <w:rStyle w:val="Hyperlink"/>
            <w:u w:val="single"/>
          </w:rPr>
          <w:t>https://books.google.com/books?id=3eBVAgAAQBAJ</w:t>
        </w:r>
      </w:hyperlink>
      <w:bookmarkStart w:id="15" w:name="ref-lander2014r"/>
      <w:r>
        <w:t>.</w:t>
      </w:r>
      <w:bookmarkEnd w:id="13"/>
      <w:bookmarkEnd w:id="15"/>
    </w:p>
    <w:bookmarkEnd w:id="7"/>
    <w:bookmarkEnd w:id="11"/>
    <w:p w14:paraId="3E1D59B4" w14:textId="77777777" w:rsidR="00B261C5" w:rsidRPr="00B261C5" w:rsidRDefault="00B261C5" w:rsidP="00B261C5">
      <w:pPr>
        <w:pStyle w:val="BodyText"/>
      </w:pPr>
    </w:p>
    <w:sectPr w:rsidR="00B261C5" w:rsidRPr="00B261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9CF83" w14:textId="77777777" w:rsidR="002476F2" w:rsidRDefault="002476F2">
      <w:pPr>
        <w:spacing w:after="0"/>
      </w:pPr>
      <w:r>
        <w:separator/>
      </w:r>
    </w:p>
  </w:endnote>
  <w:endnote w:type="continuationSeparator" w:id="0">
    <w:p w14:paraId="61759357" w14:textId="77777777" w:rsidR="002476F2" w:rsidRDefault="00247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A96F4" w14:textId="77777777" w:rsidR="002476F2" w:rsidRDefault="002476F2">
      <w:r>
        <w:separator/>
      </w:r>
    </w:p>
  </w:footnote>
  <w:footnote w:type="continuationSeparator" w:id="0">
    <w:p w14:paraId="1570145F" w14:textId="77777777" w:rsidR="002476F2" w:rsidRDefault="002476F2">
      <w:r>
        <w:continuationSeparator/>
      </w:r>
    </w:p>
  </w:footnote>
  <w:footnote w:id="1">
    <w:p w14:paraId="5A94617D" w14:textId="77777777" w:rsidR="003A0B60" w:rsidRDefault="000A64A8">
      <w:pPr>
        <w:pStyle w:val="FootnoteText"/>
      </w:pPr>
      <w:r>
        <w:rPr>
          <w:rStyle w:val="FootnoteReference"/>
        </w:rPr>
        <w:footnoteRef/>
      </w:r>
      <w:r>
        <w:t xml:space="preserve"> This is a footnote in R markdow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E2267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64A8"/>
    <w:rsid w:val="002476F2"/>
    <w:rsid w:val="003A0B60"/>
    <w:rsid w:val="004E29B3"/>
    <w:rsid w:val="00590D07"/>
    <w:rsid w:val="00784D58"/>
    <w:rsid w:val="00835A1D"/>
    <w:rsid w:val="008D6863"/>
    <w:rsid w:val="00B261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BDFE5"/>
  <w15:docId w15:val="{4AB5D1BB-9F91-4FF9-860A-13F8B2D9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4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>Sandeep Raina</dc:creator>
  <cp:keywords/>
  <cp:lastModifiedBy>Sandeep Raina</cp:lastModifiedBy>
  <cp:revision>3</cp:revision>
  <dcterms:created xsi:type="dcterms:W3CDTF">2021-10-09T22:27:00Z</dcterms:created>
  <dcterms:modified xsi:type="dcterms:W3CDTF">2021-10-09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ahaldar,Arti</vt:lpwstr>
  </property>
  <property fmtid="{D5CDD505-2E9C-101B-9397-08002B2CF9AE}" pid="3" name="output">
    <vt:lpwstr/>
  </property>
</Properties>
</file>